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CD855" w14:textId="17EE33B4" w:rsidR="00DE6CB2" w:rsidRDefault="33DE8E14" w:rsidP="33DE8E14">
      <w:pPr>
        <w:rPr>
          <w:rFonts w:ascii="Calibri" w:eastAsia="Calibri" w:hAnsi="Calibri" w:cs="Calibri"/>
          <w:b/>
          <w:bCs/>
          <w:sz w:val="28"/>
          <w:szCs w:val="28"/>
          <w:u w:val="single"/>
        </w:rPr>
      </w:pPr>
      <w:r w:rsidRPr="33DE8E14">
        <w:rPr>
          <w:rFonts w:ascii="Calibri" w:eastAsia="Calibri" w:hAnsi="Calibri" w:cs="Calibri"/>
          <w:b/>
          <w:bCs/>
          <w:sz w:val="28"/>
          <w:szCs w:val="28"/>
          <w:u w:val="single"/>
        </w:rPr>
        <w:t>Hadoop Installation</w:t>
      </w:r>
    </w:p>
    <w:p w14:paraId="00AF867E" w14:textId="6E828C30" w:rsidR="001C5BC9" w:rsidRDefault="001C5BC9" w:rsidP="33DE8E14">
      <w:pPr>
        <w:rPr>
          <w:rFonts w:ascii="Calibri" w:eastAsia="Calibri" w:hAnsi="Calibri" w:cs="Calibri"/>
        </w:rPr>
      </w:pPr>
      <w:r w:rsidRPr="00A9040C">
        <w:rPr>
          <w:rFonts w:ascii="Calibri" w:eastAsia="Calibri" w:hAnsi="Calibri" w:cs="Calibri"/>
          <w:u w:val="single"/>
        </w:rPr>
        <w:t>Note</w:t>
      </w:r>
      <w:r>
        <w:rPr>
          <w:rFonts w:ascii="Calibri" w:eastAsia="Calibri" w:hAnsi="Calibri" w:cs="Calibri"/>
        </w:rPr>
        <w:t>: These following instructions to install and run Hadoop are tested on lab machines.</w:t>
      </w:r>
    </w:p>
    <w:p w14:paraId="78376F9C" w14:textId="4B0B0444" w:rsidR="00DE6CB2" w:rsidRDefault="33DE8E14" w:rsidP="33DE8E14">
      <w:pPr>
        <w:rPr>
          <w:rFonts w:ascii="Calibri" w:eastAsia="Calibri" w:hAnsi="Calibri" w:cs="Calibri"/>
        </w:rPr>
      </w:pPr>
      <w:r w:rsidRPr="33DE8E14">
        <w:rPr>
          <w:rFonts w:ascii="Calibri" w:eastAsia="Calibri" w:hAnsi="Calibri" w:cs="Calibri"/>
        </w:rPr>
        <w:t>Pre-req software:</w:t>
      </w:r>
    </w:p>
    <w:p w14:paraId="2C078E63" w14:textId="236D2C88" w:rsidR="00DE6CB2" w:rsidRDefault="33DE8E14" w:rsidP="33DE8E14">
      <w:pPr>
        <w:rPr>
          <w:rFonts w:ascii="Calibri" w:eastAsia="Calibri" w:hAnsi="Calibri" w:cs="Calibri"/>
        </w:rPr>
      </w:pPr>
      <w:r w:rsidRPr="001C5BC9">
        <w:rPr>
          <w:rFonts w:ascii="Calibri" w:eastAsia="Calibri" w:hAnsi="Calibri" w:cs="Calibri"/>
          <w:highlight w:val="lightGray"/>
        </w:rPr>
        <w:t>sudo apt-get install</w:t>
      </w:r>
      <w:r w:rsidR="00203EA9">
        <w:rPr>
          <w:rFonts w:ascii="Calibri" w:eastAsia="Calibri" w:hAnsi="Calibri" w:cs="Calibri"/>
          <w:highlight w:val="lightGray"/>
        </w:rPr>
        <w:t xml:space="preserve"> -y</w:t>
      </w:r>
      <w:r w:rsidRPr="001C5BC9">
        <w:rPr>
          <w:rFonts w:ascii="Calibri" w:eastAsia="Calibri" w:hAnsi="Calibri" w:cs="Calibri"/>
          <w:highlight w:val="lightGray"/>
        </w:rPr>
        <w:t xml:space="preserve"> ssh vim </w:t>
      </w:r>
    </w:p>
    <w:p w14:paraId="2AEF264E" w14:textId="37C02BB7" w:rsidR="33DE8E14" w:rsidRDefault="33DE8E14" w:rsidP="33DE8E14">
      <w:pPr>
        <w:rPr>
          <w:rFonts w:ascii="Calibri" w:eastAsia="Calibri" w:hAnsi="Calibri" w:cs="Calibri"/>
        </w:rPr>
      </w:pPr>
      <w:r w:rsidRPr="001C5BC9">
        <w:rPr>
          <w:rFonts w:ascii="Calibri" w:eastAsia="Calibri" w:hAnsi="Calibri" w:cs="Calibri"/>
          <w:highlight w:val="lightGray"/>
        </w:rPr>
        <w:t>sudo apt-get install</w:t>
      </w:r>
      <w:r w:rsidR="000933A3">
        <w:rPr>
          <w:rFonts w:ascii="Calibri" w:eastAsia="Calibri" w:hAnsi="Calibri" w:cs="Calibri"/>
          <w:highlight w:val="lightGray"/>
        </w:rPr>
        <w:t xml:space="preserve"> -y</w:t>
      </w:r>
      <w:r w:rsidRPr="001C5BC9">
        <w:rPr>
          <w:rFonts w:ascii="Calibri" w:eastAsia="Calibri" w:hAnsi="Calibri" w:cs="Calibri"/>
          <w:highlight w:val="lightGray"/>
        </w:rPr>
        <w:t xml:space="preserve"> pdsh</w:t>
      </w:r>
    </w:p>
    <w:p w14:paraId="0213364E" w14:textId="3C37877E" w:rsidR="33DE8E14" w:rsidRDefault="33DE8E14" w:rsidP="33DE8E14">
      <w:pPr>
        <w:rPr>
          <w:rFonts w:ascii="Calibri" w:eastAsia="Calibri" w:hAnsi="Calibri" w:cs="Calibri"/>
        </w:rPr>
      </w:pPr>
    </w:p>
    <w:p w14:paraId="26B1DAE7" w14:textId="0B6B98FC" w:rsidR="33DE8E14" w:rsidRDefault="33DE8E14" w:rsidP="33DE8E14">
      <w:pPr>
        <w:rPr>
          <w:rFonts w:ascii="Calibri" w:eastAsia="Calibri" w:hAnsi="Calibri" w:cs="Calibri"/>
        </w:rPr>
      </w:pPr>
      <w:r w:rsidRPr="33DE8E14">
        <w:rPr>
          <w:rFonts w:ascii="Calibri" w:eastAsia="Calibri" w:hAnsi="Calibri" w:cs="Calibri"/>
        </w:rPr>
        <w:t>Download hadoop and unpack:</w:t>
      </w:r>
    </w:p>
    <w:p w14:paraId="3FD10752" w14:textId="24D4A4F7" w:rsidR="33DE8E14" w:rsidRDefault="33DE8E14" w:rsidP="33DE8E14">
      <w:pPr>
        <w:rPr>
          <w:rFonts w:ascii="Calibri" w:eastAsia="Calibri" w:hAnsi="Calibri" w:cs="Calibri"/>
        </w:rPr>
      </w:pPr>
      <w:r w:rsidRPr="00D10742">
        <w:rPr>
          <w:rFonts w:ascii="Calibri" w:eastAsia="Calibri" w:hAnsi="Calibri" w:cs="Calibri"/>
          <w:highlight w:val="lightGray"/>
        </w:rPr>
        <w:t>wget https://dlcdn.apache.org/hadoop/common/hadoop-3.3.1/hadoop-3.3.1.tar.gz</w:t>
      </w:r>
    </w:p>
    <w:p w14:paraId="415FC036" w14:textId="63E47BA0" w:rsidR="33DE8E14" w:rsidRDefault="33DE8E14" w:rsidP="33DE8E14">
      <w:pPr>
        <w:rPr>
          <w:rFonts w:ascii="Calibri" w:eastAsia="Calibri" w:hAnsi="Calibri" w:cs="Calibri"/>
        </w:rPr>
      </w:pPr>
      <w:r w:rsidRPr="00D10742">
        <w:rPr>
          <w:rFonts w:ascii="Calibri" w:eastAsia="Calibri" w:hAnsi="Calibri" w:cs="Calibri"/>
          <w:highlight w:val="lightGray"/>
        </w:rPr>
        <w:t>tar xzf hadoop-3.3.1.tar.gz</w:t>
      </w:r>
    </w:p>
    <w:p w14:paraId="0BA05C90" w14:textId="253842E4" w:rsidR="33DE8E14" w:rsidRDefault="33DE8E14" w:rsidP="33DE8E14">
      <w:pPr>
        <w:rPr>
          <w:rFonts w:ascii="Calibri" w:eastAsia="Calibri" w:hAnsi="Calibri" w:cs="Calibri"/>
        </w:rPr>
      </w:pPr>
    </w:p>
    <w:p w14:paraId="73237407" w14:textId="0B66710D" w:rsidR="33DE8E14" w:rsidRDefault="33DE8E14" w:rsidP="33DE8E14">
      <w:pPr>
        <w:rPr>
          <w:rFonts w:ascii="Calibri" w:eastAsia="Calibri" w:hAnsi="Calibri" w:cs="Calibri"/>
        </w:rPr>
      </w:pPr>
      <w:r w:rsidRPr="33DE8E14">
        <w:rPr>
          <w:rFonts w:ascii="Calibri" w:eastAsia="Calibri" w:hAnsi="Calibri" w:cs="Calibri"/>
        </w:rPr>
        <w:t>Now, you would see a folder named ‘hadoop-3.3.1’ in your directory</w:t>
      </w:r>
    </w:p>
    <w:p w14:paraId="5BFE6135" w14:textId="5C7BE420" w:rsidR="33DE8E14" w:rsidRDefault="33DE8E14" w:rsidP="33DE8E14">
      <w:pPr>
        <w:rPr>
          <w:rFonts w:ascii="Calibri" w:eastAsia="Calibri" w:hAnsi="Calibri" w:cs="Calibri"/>
        </w:rPr>
      </w:pPr>
      <w:r w:rsidRPr="00A9040C">
        <w:rPr>
          <w:rFonts w:ascii="Calibri" w:eastAsia="Calibri" w:hAnsi="Calibri" w:cs="Calibri"/>
          <w:highlight w:val="lightGray"/>
        </w:rPr>
        <w:t>cd hadoop-3.3.1</w:t>
      </w:r>
    </w:p>
    <w:p w14:paraId="7FCC8866" w14:textId="77888000" w:rsidR="33DE8E14" w:rsidRDefault="33DE8E14" w:rsidP="33DE8E14">
      <w:pPr>
        <w:rPr>
          <w:rFonts w:ascii="Calibri" w:eastAsia="Calibri" w:hAnsi="Calibri" w:cs="Calibri"/>
        </w:rPr>
      </w:pPr>
      <w:r w:rsidRPr="33DE8E14">
        <w:rPr>
          <w:rFonts w:ascii="Calibri" w:eastAsia="Calibri" w:hAnsi="Calibri" w:cs="Calibri"/>
        </w:rPr>
        <w:t>Now, we need set the java_home path in hadoop. To get your system’s java path, enter the following command:</w:t>
      </w:r>
    </w:p>
    <w:p w14:paraId="693A5D72" w14:textId="1CBA0968" w:rsidR="33DE8E14" w:rsidRDefault="33DE8E14" w:rsidP="33DE8E14">
      <w:pPr>
        <w:rPr>
          <w:rFonts w:ascii="Calibri" w:eastAsia="Calibri" w:hAnsi="Calibri" w:cs="Calibri"/>
        </w:rPr>
      </w:pPr>
      <w:r w:rsidRPr="0015556B">
        <w:rPr>
          <w:rFonts w:ascii="Calibri" w:eastAsia="Calibri" w:hAnsi="Calibri" w:cs="Calibri"/>
          <w:highlight w:val="lightGray"/>
        </w:rPr>
        <w:t>dirname $(dirname $(readlink -f $(which javac)))</w:t>
      </w:r>
    </w:p>
    <w:p w14:paraId="7C5C5F04" w14:textId="0A196089" w:rsidR="33DE8E14" w:rsidRDefault="33DE8E14" w:rsidP="33DE8E14">
      <w:pPr>
        <w:rPr>
          <w:rFonts w:ascii="Calibri" w:eastAsia="Calibri" w:hAnsi="Calibri" w:cs="Calibri"/>
        </w:rPr>
      </w:pPr>
      <w:r w:rsidRPr="33DE8E14">
        <w:rPr>
          <w:rFonts w:ascii="Calibri" w:eastAsia="Calibri" w:hAnsi="Calibri" w:cs="Calibri"/>
        </w:rPr>
        <w:t>The output of the above command should be-</w:t>
      </w:r>
    </w:p>
    <w:p w14:paraId="34A8D73F" w14:textId="4413694D" w:rsidR="33DE8E14" w:rsidRDefault="33DE8E14" w:rsidP="33DE8E14">
      <w:pPr>
        <w:rPr>
          <w:rFonts w:ascii="Calibri" w:eastAsia="Calibri" w:hAnsi="Calibri" w:cs="Calibri"/>
        </w:rPr>
      </w:pPr>
      <w:r w:rsidRPr="33DE8E14">
        <w:rPr>
          <w:rFonts w:ascii="Calibri" w:eastAsia="Calibri" w:hAnsi="Calibri" w:cs="Calibri"/>
        </w:rPr>
        <w:t>/usr/lib/jvm/java-8-openjdk-amd64</w:t>
      </w:r>
    </w:p>
    <w:p w14:paraId="41560539" w14:textId="25D7A727" w:rsidR="33DE8E14" w:rsidRDefault="33DE8E14" w:rsidP="33DE8E14">
      <w:pPr>
        <w:rPr>
          <w:rFonts w:ascii="Calibri" w:eastAsia="Calibri" w:hAnsi="Calibri" w:cs="Calibri"/>
        </w:rPr>
      </w:pPr>
    </w:p>
    <w:p w14:paraId="5FE6CC80" w14:textId="32C4471C" w:rsidR="33DE8E14" w:rsidRDefault="33DE8E14" w:rsidP="33DE8E14">
      <w:pPr>
        <w:rPr>
          <w:rFonts w:ascii="Calibri" w:eastAsia="Calibri" w:hAnsi="Calibri" w:cs="Calibri"/>
        </w:rPr>
      </w:pPr>
      <w:r w:rsidRPr="33DE8E14">
        <w:rPr>
          <w:rFonts w:ascii="Calibri" w:eastAsia="Calibri" w:hAnsi="Calibri" w:cs="Calibri"/>
        </w:rPr>
        <w:t>Copy the above output and open the following file</w:t>
      </w:r>
      <w:r w:rsidR="0015556B">
        <w:rPr>
          <w:rFonts w:ascii="Calibri" w:eastAsia="Calibri" w:hAnsi="Calibri" w:cs="Calibri"/>
        </w:rPr>
        <w:t>-</w:t>
      </w:r>
    </w:p>
    <w:p w14:paraId="2970A32C" w14:textId="339AEF5A" w:rsidR="33DE8E14" w:rsidRDefault="33DE8E14" w:rsidP="33DE8E14">
      <w:pPr>
        <w:rPr>
          <w:rFonts w:ascii="Calibri" w:eastAsia="Calibri" w:hAnsi="Calibri" w:cs="Calibri"/>
        </w:rPr>
      </w:pPr>
      <w:r w:rsidRPr="0015556B">
        <w:rPr>
          <w:rFonts w:ascii="Calibri" w:eastAsia="Calibri" w:hAnsi="Calibri" w:cs="Calibri"/>
          <w:highlight w:val="lightGray"/>
        </w:rPr>
        <w:t>vim etc/hadoop/hadoop-env.sh</w:t>
      </w:r>
    </w:p>
    <w:p w14:paraId="432B980F" w14:textId="67D18C8F" w:rsidR="33DE8E14" w:rsidRDefault="33DE8E14" w:rsidP="33DE8E14">
      <w:pPr>
        <w:rPr>
          <w:rFonts w:ascii="Calibri" w:eastAsia="Calibri" w:hAnsi="Calibri" w:cs="Calibri"/>
        </w:rPr>
      </w:pPr>
      <w:r w:rsidRPr="33DE8E14">
        <w:rPr>
          <w:rFonts w:ascii="Calibri" w:eastAsia="Calibri" w:hAnsi="Calibri" w:cs="Calibri"/>
        </w:rPr>
        <w:t>After opening the above file, go to line 54</w:t>
      </w:r>
      <w:r w:rsidR="0015556B">
        <w:rPr>
          <w:rFonts w:ascii="Calibri" w:eastAsia="Calibri" w:hAnsi="Calibri" w:cs="Calibri"/>
        </w:rPr>
        <w:t xml:space="preserve"> (you can set line number in vim editor by typing ‘:set number’)</w:t>
      </w:r>
      <w:r w:rsidRPr="33DE8E14">
        <w:rPr>
          <w:rFonts w:ascii="Calibri" w:eastAsia="Calibri" w:hAnsi="Calibri" w:cs="Calibri"/>
        </w:rPr>
        <w:t>, which should look like</w:t>
      </w:r>
      <w:r w:rsidR="0015556B">
        <w:rPr>
          <w:rFonts w:ascii="Calibri" w:eastAsia="Calibri" w:hAnsi="Calibri" w:cs="Calibri"/>
        </w:rPr>
        <w:t>-</w:t>
      </w:r>
    </w:p>
    <w:p w14:paraId="129D4B3E" w14:textId="2EB0E581" w:rsidR="33DE8E14" w:rsidRDefault="33DE8E14" w:rsidP="33DE8E14">
      <w:r>
        <w:rPr>
          <w:noProof/>
        </w:rPr>
        <w:drawing>
          <wp:inline distT="0" distB="0" distL="0" distR="0" wp14:anchorId="6B1E857E" wp14:editId="7E4FC82E">
            <wp:extent cx="4572000" cy="580293"/>
            <wp:effectExtent l="0" t="0" r="0" b="0"/>
            <wp:docPr id="1357398643" name="Picture 1357398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4591897" cy="582818"/>
                    </a:xfrm>
                    <a:prstGeom prst="rect">
                      <a:avLst/>
                    </a:prstGeom>
                  </pic:spPr>
                </pic:pic>
              </a:graphicData>
            </a:graphic>
          </wp:inline>
        </w:drawing>
      </w:r>
    </w:p>
    <w:p w14:paraId="169ED9DE" w14:textId="6A27B3AB" w:rsidR="33DE8E14" w:rsidRDefault="33DE8E14" w:rsidP="33DE8E14">
      <w:pPr>
        <w:rPr>
          <w:rFonts w:ascii="Calibri" w:eastAsia="Calibri" w:hAnsi="Calibri" w:cs="Calibri"/>
        </w:rPr>
      </w:pPr>
      <w:r w:rsidRPr="33DE8E14">
        <w:rPr>
          <w:rFonts w:ascii="Calibri" w:eastAsia="Calibri" w:hAnsi="Calibri" w:cs="Calibri"/>
        </w:rPr>
        <w:t>Now, uncomment the ‘export JAVA_HOME=’</w:t>
      </w:r>
      <w:r w:rsidR="007A3627">
        <w:rPr>
          <w:rFonts w:ascii="Calibri" w:eastAsia="Calibri" w:hAnsi="Calibri" w:cs="Calibri"/>
        </w:rPr>
        <w:t xml:space="preserve"> line by removing the starting ‘#’ symbol</w:t>
      </w:r>
      <w:r w:rsidRPr="33DE8E14">
        <w:rPr>
          <w:rFonts w:ascii="Calibri" w:eastAsia="Calibri" w:hAnsi="Calibri" w:cs="Calibri"/>
        </w:rPr>
        <w:t xml:space="preserve"> and paste the path of java over here. </w:t>
      </w:r>
      <w:r w:rsidR="007A3627">
        <w:rPr>
          <w:rFonts w:ascii="Calibri" w:eastAsia="Calibri" w:hAnsi="Calibri" w:cs="Calibri"/>
        </w:rPr>
        <w:t>So</w:t>
      </w:r>
      <w:r w:rsidRPr="33DE8E14">
        <w:rPr>
          <w:rFonts w:ascii="Calibri" w:eastAsia="Calibri" w:hAnsi="Calibri" w:cs="Calibri"/>
        </w:rPr>
        <w:t>, line 54 should look like-</w:t>
      </w:r>
    </w:p>
    <w:p w14:paraId="3FE9A2CC" w14:textId="315B6266" w:rsidR="33DE8E14" w:rsidRDefault="33DE8E14" w:rsidP="33DE8E14">
      <w:r>
        <w:rPr>
          <w:noProof/>
        </w:rPr>
        <w:drawing>
          <wp:inline distT="0" distB="0" distL="0" distR="0" wp14:anchorId="0D28B271" wp14:editId="09E66660">
            <wp:extent cx="4572000" cy="726831"/>
            <wp:effectExtent l="0" t="0" r="0" b="0"/>
            <wp:docPr id="781310954" name="Picture 781310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4586784" cy="729181"/>
                    </a:xfrm>
                    <a:prstGeom prst="rect">
                      <a:avLst/>
                    </a:prstGeom>
                  </pic:spPr>
                </pic:pic>
              </a:graphicData>
            </a:graphic>
          </wp:inline>
        </w:drawing>
      </w:r>
    </w:p>
    <w:p w14:paraId="0BA33517" w14:textId="77984B6E" w:rsidR="33DE8E14" w:rsidRDefault="33DE8E14" w:rsidP="33DE8E14">
      <w:r>
        <w:lastRenderedPageBreak/>
        <w:t xml:space="preserve">Now, save the file (press </w:t>
      </w:r>
      <w:r w:rsidRPr="00FE2E1C">
        <w:rPr>
          <w:highlight w:val="lightGray"/>
        </w:rPr>
        <w:t>:w</w:t>
      </w:r>
      <w:r>
        <w:t xml:space="preserve">) and exit from vim editor (press </w:t>
      </w:r>
      <w:r w:rsidRPr="00FE2E1C">
        <w:rPr>
          <w:highlight w:val="lightGray"/>
        </w:rPr>
        <w:t>:q</w:t>
      </w:r>
      <w:r>
        <w:t>).</w:t>
      </w:r>
    </w:p>
    <w:p w14:paraId="6DDBBE37" w14:textId="75A06EE0" w:rsidR="33DE8E14" w:rsidRDefault="33DE8E14" w:rsidP="33DE8E14"/>
    <w:p w14:paraId="1E8B4197" w14:textId="22561DD4" w:rsidR="33DE8E14" w:rsidRDefault="33DE8E14" w:rsidP="33DE8E14">
      <w:r>
        <w:t>Now, try the following command</w:t>
      </w:r>
    </w:p>
    <w:p w14:paraId="4958E16D" w14:textId="51B1EB29" w:rsidR="33DE8E14" w:rsidRDefault="33DE8E14" w:rsidP="33DE8E14">
      <w:r w:rsidRPr="000A7E81">
        <w:rPr>
          <w:highlight w:val="lightGray"/>
        </w:rPr>
        <w:t>bin/hadoop</w:t>
      </w:r>
    </w:p>
    <w:p w14:paraId="19ADB147" w14:textId="5467C6BF" w:rsidR="33DE8E14" w:rsidRDefault="33DE8E14" w:rsidP="33DE8E14">
      <w:pPr>
        <w:rPr>
          <w:rFonts w:ascii="Calibri" w:eastAsia="Calibri" w:hAnsi="Calibri" w:cs="Calibri"/>
        </w:rPr>
      </w:pPr>
      <w:r>
        <w:t xml:space="preserve">You should the </w:t>
      </w:r>
      <w:r w:rsidRPr="33DE8E14">
        <w:rPr>
          <w:rFonts w:ascii="Calibri" w:eastAsia="Calibri" w:hAnsi="Calibri" w:cs="Calibri"/>
        </w:rPr>
        <w:t>the usage documentation for the hadoop script as follows-</w:t>
      </w:r>
    </w:p>
    <w:p w14:paraId="7BD887DB" w14:textId="55F4BED7" w:rsidR="33DE8E14" w:rsidRDefault="33DE8E14" w:rsidP="33DE8E14">
      <w:r>
        <w:rPr>
          <w:noProof/>
        </w:rPr>
        <w:drawing>
          <wp:inline distT="0" distB="0" distL="0" distR="0" wp14:anchorId="14D2DDAD" wp14:editId="610C8F7D">
            <wp:extent cx="5351145" cy="4618893"/>
            <wp:effectExtent l="0" t="0" r="1905" b="0"/>
            <wp:docPr id="1749759919" name="Picture 1749759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63901" cy="4629904"/>
                    </a:xfrm>
                    <a:prstGeom prst="rect">
                      <a:avLst/>
                    </a:prstGeom>
                  </pic:spPr>
                </pic:pic>
              </a:graphicData>
            </a:graphic>
          </wp:inline>
        </w:drawing>
      </w:r>
    </w:p>
    <w:p w14:paraId="295EBA6E" w14:textId="57429CA6" w:rsidR="33DE8E14" w:rsidRDefault="33DE8E14" w:rsidP="33DE8E14"/>
    <w:p w14:paraId="25A012F8" w14:textId="044578FB" w:rsidR="33DE8E14" w:rsidRDefault="33DE8E14" w:rsidP="33DE8E14">
      <w:r>
        <w:t>Now, we can run an existing example to test out running Hadoop cluster.</w:t>
      </w:r>
    </w:p>
    <w:p w14:paraId="360606D3" w14:textId="3D3FB6ED" w:rsidR="33DE8E14" w:rsidRDefault="33DE8E14" w:rsidP="33DE8E14"/>
    <w:p w14:paraId="11A7EDC3" w14:textId="7A0D5522" w:rsidR="33DE8E14" w:rsidRDefault="33DE8E14" w:rsidP="33DE8E14">
      <w:pPr>
        <w:rPr>
          <w:b/>
          <w:bCs/>
          <w:sz w:val="28"/>
          <w:szCs w:val="28"/>
          <w:u w:val="single"/>
        </w:rPr>
      </w:pPr>
      <w:r w:rsidRPr="33DE8E14">
        <w:rPr>
          <w:b/>
          <w:bCs/>
          <w:sz w:val="28"/>
          <w:szCs w:val="28"/>
          <w:u w:val="single"/>
        </w:rPr>
        <w:t>Run Hadoop in standalone mode</w:t>
      </w:r>
    </w:p>
    <w:p w14:paraId="4EF2A036" w14:textId="5CE89433" w:rsidR="33DE8E14" w:rsidRDefault="33DE8E14" w:rsidP="33DE8E14">
      <w:r>
        <w:t>This means that Hadoop will run as a single Java process.</w:t>
      </w:r>
    </w:p>
    <w:p w14:paraId="2A63F2F3" w14:textId="3F60C4EF" w:rsidR="33DE8E14" w:rsidRDefault="33DE8E14" w:rsidP="33DE8E14">
      <w:pPr>
        <w:rPr>
          <w:rFonts w:ascii="Calibri" w:eastAsia="Calibri" w:hAnsi="Calibri" w:cs="Calibri"/>
        </w:rPr>
      </w:pPr>
      <w:r w:rsidRPr="33DE8E14">
        <w:rPr>
          <w:rFonts w:ascii="Calibri" w:eastAsia="Calibri" w:hAnsi="Calibri" w:cs="Calibri"/>
        </w:rPr>
        <w:t>The following example copies the file in conf directory to use as input and then finds and displays every match of the given regular expression. Output is written to the given output directory.</w:t>
      </w:r>
    </w:p>
    <w:p w14:paraId="4B947D4C" w14:textId="6428DE8F" w:rsidR="33DE8E14" w:rsidRDefault="33DE8E14" w:rsidP="33DE8E14">
      <w:pPr>
        <w:rPr>
          <w:rFonts w:ascii="Calibri" w:eastAsia="Calibri" w:hAnsi="Calibri" w:cs="Calibri"/>
        </w:rPr>
      </w:pPr>
      <w:r w:rsidRPr="008F6AE7">
        <w:rPr>
          <w:rFonts w:ascii="Calibri" w:eastAsia="Calibri" w:hAnsi="Calibri" w:cs="Calibri"/>
          <w:highlight w:val="lightGray"/>
        </w:rPr>
        <w:lastRenderedPageBreak/>
        <w:t>mkdir input</w:t>
      </w:r>
    </w:p>
    <w:p w14:paraId="111052C2" w14:textId="0320C1FE" w:rsidR="33DE8E14" w:rsidRDefault="33DE8E14" w:rsidP="33DE8E14">
      <w:pPr>
        <w:rPr>
          <w:rFonts w:ascii="Calibri" w:eastAsia="Calibri" w:hAnsi="Calibri" w:cs="Calibri"/>
        </w:rPr>
      </w:pPr>
      <w:r w:rsidRPr="008F6AE7">
        <w:rPr>
          <w:rFonts w:ascii="Calibri" w:eastAsia="Calibri" w:hAnsi="Calibri" w:cs="Calibri"/>
          <w:highlight w:val="lightGray"/>
        </w:rPr>
        <w:t>cp etc/hadoop/*.xml input</w:t>
      </w:r>
    </w:p>
    <w:p w14:paraId="69346618" w14:textId="01519873" w:rsidR="33DE8E14" w:rsidRDefault="33DE8E14" w:rsidP="33DE8E14">
      <w:pPr>
        <w:rPr>
          <w:rFonts w:ascii="Calibri" w:eastAsia="Calibri" w:hAnsi="Calibri" w:cs="Calibri"/>
        </w:rPr>
      </w:pPr>
      <w:r w:rsidRPr="008F6AE7">
        <w:rPr>
          <w:rFonts w:ascii="Calibri" w:eastAsia="Calibri" w:hAnsi="Calibri" w:cs="Calibri"/>
          <w:highlight w:val="lightGray"/>
        </w:rPr>
        <w:t>bin/hadoop jar share/hadoop/mapreduce/hadoop-mapreduce-examples-3.3.1.jar grep input output 'dfs[a-z.]+'</w:t>
      </w:r>
    </w:p>
    <w:p w14:paraId="5F052ED4" w14:textId="5460CA21" w:rsidR="33DE8E14" w:rsidRDefault="33DE8E14" w:rsidP="33DE8E14">
      <w:pPr>
        <w:rPr>
          <w:rFonts w:ascii="Calibri" w:eastAsia="Calibri" w:hAnsi="Calibri" w:cs="Calibri"/>
        </w:rPr>
      </w:pPr>
      <w:r w:rsidRPr="008F6AE7">
        <w:rPr>
          <w:rFonts w:ascii="Calibri" w:eastAsia="Calibri" w:hAnsi="Calibri" w:cs="Calibri"/>
          <w:highlight w:val="lightGray"/>
        </w:rPr>
        <w:t>cat output/*</w:t>
      </w:r>
    </w:p>
    <w:p w14:paraId="6FED4916" w14:textId="060B9D39" w:rsidR="33DE8E14" w:rsidRDefault="33DE8E14" w:rsidP="33DE8E14"/>
    <w:p w14:paraId="7D7E37A6" w14:textId="19E3CAA9" w:rsidR="33DE8E14" w:rsidRDefault="33DE8E14" w:rsidP="33DE8E14">
      <w:r>
        <w:t>You should see the following output</w:t>
      </w:r>
    </w:p>
    <w:p w14:paraId="59011DF4" w14:textId="0F088F22" w:rsidR="33DE8E14" w:rsidRDefault="33DE8E14" w:rsidP="33DE8E14">
      <w:r>
        <w:t>1</w:t>
      </w:r>
      <w:r>
        <w:tab/>
        <w:t>dfsadmin</w:t>
      </w:r>
    </w:p>
    <w:p w14:paraId="06DF921B" w14:textId="3F01ECEF" w:rsidR="33DE8E14" w:rsidRDefault="33DE8E14" w:rsidP="33DE8E14"/>
    <w:p w14:paraId="7212971E" w14:textId="127770BA" w:rsidR="33DE8E14" w:rsidRDefault="33DE8E14" w:rsidP="33DE8E14">
      <w:pPr>
        <w:rPr>
          <w:rFonts w:ascii="Calibri" w:eastAsia="Calibri" w:hAnsi="Calibri" w:cs="Calibri"/>
        </w:rPr>
      </w:pPr>
      <w:r>
        <w:t xml:space="preserve">Let’s focus on the command </w:t>
      </w:r>
      <w:r w:rsidRPr="33DE8E14">
        <w:rPr>
          <w:rFonts w:ascii="Calibri" w:eastAsia="Calibri" w:hAnsi="Calibri" w:cs="Calibri"/>
          <w:i/>
          <w:iCs/>
        </w:rPr>
        <w:t>bin/hadoop jar share/hadoop/mapreduce/hadoop-mapreduce-examples-3.3.1.jar grep input output 'dfs[a-z.]+'</w:t>
      </w:r>
      <w:r w:rsidR="008F6AE7">
        <w:rPr>
          <w:rFonts w:ascii="Calibri" w:eastAsia="Calibri" w:hAnsi="Calibri" w:cs="Calibri"/>
          <w:i/>
          <w:iCs/>
        </w:rPr>
        <w:t xml:space="preserve">. </w:t>
      </w:r>
      <w:r w:rsidRPr="33DE8E14">
        <w:rPr>
          <w:rFonts w:ascii="Calibri" w:eastAsia="Calibri" w:hAnsi="Calibri" w:cs="Calibri"/>
        </w:rPr>
        <w:t>Here we pass a jar file (</w:t>
      </w:r>
      <w:r w:rsidR="008F6AE7">
        <w:rPr>
          <w:rFonts w:ascii="Calibri" w:eastAsia="Calibri" w:hAnsi="Calibri" w:cs="Calibri"/>
        </w:rPr>
        <w:t>s</w:t>
      </w:r>
      <w:r w:rsidRPr="33DE8E14">
        <w:rPr>
          <w:rFonts w:ascii="Calibri" w:eastAsia="Calibri" w:hAnsi="Calibri" w:cs="Calibri"/>
          <w:i/>
          <w:iCs/>
        </w:rPr>
        <w:t xml:space="preserve">hare/hadoop/mapreduce/hadoop-mapreduce-examples-3.3.1.jar) </w:t>
      </w:r>
      <w:r w:rsidRPr="33DE8E14">
        <w:rPr>
          <w:rFonts w:ascii="Calibri" w:eastAsia="Calibri" w:hAnsi="Calibri" w:cs="Calibri"/>
        </w:rPr>
        <w:t>along with the following arguments to hadoop-</w:t>
      </w:r>
    </w:p>
    <w:p w14:paraId="280D2C7B" w14:textId="3D669E88" w:rsidR="33DE8E14" w:rsidRDefault="33DE8E14" w:rsidP="33DE8E14">
      <w:pPr>
        <w:pStyle w:val="ListParagraph"/>
        <w:numPr>
          <w:ilvl w:val="0"/>
          <w:numId w:val="4"/>
        </w:numPr>
        <w:rPr>
          <w:rFonts w:eastAsiaTheme="minorEastAsia"/>
        </w:rPr>
      </w:pPr>
      <w:r w:rsidRPr="33DE8E14">
        <w:rPr>
          <w:rFonts w:ascii="Calibri" w:eastAsia="Calibri" w:hAnsi="Calibri" w:cs="Calibri"/>
        </w:rPr>
        <w:t>Name of the program (‘grep’ in this case).</w:t>
      </w:r>
    </w:p>
    <w:p w14:paraId="569E7D8B" w14:textId="0A39DD5E" w:rsidR="33DE8E14" w:rsidRDefault="33DE8E14" w:rsidP="33DE8E14">
      <w:pPr>
        <w:pStyle w:val="ListParagraph"/>
        <w:numPr>
          <w:ilvl w:val="0"/>
          <w:numId w:val="4"/>
        </w:numPr>
      </w:pPr>
      <w:r w:rsidRPr="33DE8E14">
        <w:rPr>
          <w:rFonts w:ascii="Calibri" w:eastAsia="Calibri" w:hAnsi="Calibri" w:cs="Calibri"/>
        </w:rPr>
        <w:t>The input directory that contains the files which would be read by hadoop and in-turn</w:t>
      </w:r>
      <w:r w:rsidR="008F6AE7">
        <w:rPr>
          <w:rFonts w:ascii="Calibri" w:eastAsia="Calibri" w:hAnsi="Calibri" w:cs="Calibri"/>
        </w:rPr>
        <w:t xml:space="preserve"> passed as key-value pairs to</w:t>
      </w:r>
      <w:r w:rsidRPr="33DE8E14">
        <w:rPr>
          <w:rFonts w:ascii="Calibri" w:eastAsia="Calibri" w:hAnsi="Calibri" w:cs="Calibri"/>
        </w:rPr>
        <w:t xml:space="preserve"> the mapper function in the program (‘input’ directory in this case where we copies the xml file)</w:t>
      </w:r>
    </w:p>
    <w:p w14:paraId="3D74BE4A" w14:textId="7A9B7FE7" w:rsidR="33DE8E14" w:rsidRDefault="33DE8E14" w:rsidP="33DE8E14">
      <w:pPr>
        <w:pStyle w:val="ListParagraph"/>
        <w:numPr>
          <w:ilvl w:val="0"/>
          <w:numId w:val="4"/>
        </w:numPr>
      </w:pPr>
      <w:r w:rsidRPr="33DE8E14">
        <w:rPr>
          <w:rFonts w:ascii="Calibri" w:eastAsia="Calibri" w:hAnsi="Calibri" w:cs="Calibri"/>
        </w:rPr>
        <w:t>The output directory that will store the file containing the output (I.e., key-value pair) of reduce function in your program (‘output’ directory in this case).</w:t>
      </w:r>
    </w:p>
    <w:p w14:paraId="5D8BAD2C" w14:textId="452202B3" w:rsidR="33DE8E14" w:rsidRDefault="33DE8E14" w:rsidP="33DE8E14">
      <w:pPr>
        <w:pStyle w:val="ListParagraph"/>
        <w:numPr>
          <w:ilvl w:val="0"/>
          <w:numId w:val="4"/>
        </w:numPr>
        <w:rPr>
          <w:rFonts w:eastAsiaTheme="minorEastAsia"/>
        </w:rPr>
      </w:pPr>
      <w:r w:rsidRPr="33DE8E14">
        <w:rPr>
          <w:rFonts w:ascii="Calibri" w:eastAsia="Calibri" w:hAnsi="Calibri" w:cs="Calibri"/>
        </w:rPr>
        <w:t>(Optional) Any other arguments needed by your program (</w:t>
      </w:r>
      <w:r w:rsidRPr="33DE8E14">
        <w:rPr>
          <w:rFonts w:ascii="Calibri" w:eastAsia="Calibri" w:hAnsi="Calibri" w:cs="Calibri"/>
          <w:i/>
          <w:iCs/>
        </w:rPr>
        <w:t>'dfs[a-z.]+' in this case).</w:t>
      </w:r>
    </w:p>
    <w:p w14:paraId="15F483F7" w14:textId="73387C57" w:rsidR="33DE8E14" w:rsidRDefault="33DE8E14" w:rsidP="33DE8E14">
      <w:pPr>
        <w:rPr>
          <w:rFonts w:ascii="Calibri" w:eastAsia="Calibri" w:hAnsi="Calibri" w:cs="Calibri"/>
          <w:i/>
          <w:iCs/>
        </w:rPr>
      </w:pPr>
    </w:p>
    <w:p w14:paraId="2FAEE7D3" w14:textId="108C1CCA" w:rsidR="33DE8E14" w:rsidRDefault="33DE8E14" w:rsidP="33DE8E14">
      <w:pPr>
        <w:rPr>
          <w:rFonts w:ascii="Calibri" w:eastAsia="Calibri" w:hAnsi="Calibri" w:cs="Calibri"/>
        </w:rPr>
      </w:pPr>
      <w:r w:rsidRPr="33DE8E14">
        <w:rPr>
          <w:rFonts w:ascii="Calibri" w:eastAsia="Calibri" w:hAnsi="Calibri" w:cs="Calibri"/>
        </w:rPr>
        <w:t xml:space="preserve">You can learn more about jar here- </w:t>
      </w:r>
      <w:hyperlink r:id="rId8">
        <w:r w:rsidRPr="33DE8E14">
          <w:rPr>
            <w:rStyle w:val="Hyperlink"/>
            <w:rFonts w:ascii="Calibri" w:eastAsia="Calibri" w:hAnsi="Calibri" w:cs="Calibri"/>
          </w:rPr>
          <w:t>https://docs.oracle.com/javase/tutorial/deployment/jar/basicsindex.html</w:t>
        </w:r>
      </w:hyperlink>
    </w:p>
    <w:p w14:paraId="1B8E0220" w14:textId="2FE8D21A" w:rsidR="33DE8E14" w:rsidRDefault="33DE8E14" w:rsidP="33DE8E14">
      <w:pPr>
        <w:rPr>
          <w:rFonts w:ascii="Calibri" w:eastAsia="Calibri" w:hAnsi="Calibri" w:cs="Calibri"/>
          <w:i/>
          <w:iCs/>
        </w:rPr>
      </w:pPr>
    </w:p>
    <w:p w14:paraId="6DF1D5FC" w14:textId="36DFFDCF" w:rsidR="33DE8E14" w:rsidRDefault="33DE8E14" w:rsidP="33DE8E14">
      <w:pPr>
        <w:rPr>
          <w:rFonts w:ascii="Calibri" w:eastAsia="Calibri" w:hAnsi="Calibri" w:cs="Calibri"/>
        </w:rPr>
      </w:pPr>
      <w:r w:rsidRPr="33DE8E14">
        <w:rPr>
          <w:rFonts w:ascii="Calibri" w:eastAsia="Calibri" w:hAnsi="Calibri" w:cs="Calibri"/>
        </w:rPr>
        <w:t>Let’s view the output folder</w:t>
      </w:r>
    </w:p>
    <w:p w14:paraId="12D47C9A" w14:textId="11BD3951" w:rsidR="33DE8E14" w:rsidRDefault="33DE8E14" w:rsidP="33DE8E14">
      <w:pPr>
        <w:rPr>
          <w:rFonts w:ascii="Calibri" w:eastAsia="Calibri" w:hAnsi="Calibri" w:cs="Calibri"/>
        </w:rPr>
      </w:pPr>
      <w:r w:rsidRPr="00166554">
        <w:rPr>
          <w:rFonts w:ascii="Calibri" w:eastAsia="Calibri" w:hAnsi="Calibri" w:cs="Calibri"/>
          <w:highlight w:val="lightGray"/>
        </w:rPr>
        <w:t>ls output/</w:t>
      </w:r>
      <w:r w:rsidR="00166554">
        <w:rPr>
          <w:rFonts w:ascii="Calibri" w:eastAsia="Calibri" w:hAnsi="Calibri" w:cs="Calibri"/>
        </w:rPr>
        <w:t xml:space="preserve"> </w:t>
      </w:r>
      <w:r w:rsidRPr="33DE8E14">
        <w:rPr>
          <w:rFonts w:ascii="Calibri" w:eastAsia="Calibri" w:hAnsi="Calibri" w:cs="Calibri"/>
        </w:rPr>
        <w:t>should the following two files-</w:t>
      </w:r>
    </w:p>
    <w:p w14:paraId="25090752" w14:textId="6CE3C0CB" w:rsidR="33DE8E14" w:rsidRDefault="33DE8E14" w:rsidP="33DE8E14">
      <w:r>
        <w:rPr>
          <w:noProof/>
        </w:rPr>
        <w:drawing>
          <wp:inline distT="0" distB="0" distL="0" distR="0" wp14:anchorId="7BB96F07" wp14:editId="5C8C303C">
            <wp:extent cx="3476625" cy="304800"/>
            <wp:effectExtent l="0" t="0" r="0" b="0"/>
            <wp:docPr id="1870363693" name="Picture 187036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476625" cy="304800"/>
                    </a:xfrm>
                    <a:prstGeom prst="rect">
                      <a:avLst/>
                    </a:prstGeom>
                  </pic:spPr>
                </pic:pic>
              </a:graphicData>
            </a:graphic>
          </wp:inline>
        </w:drawing>
      </w:r>
    </w:p>
    <w:p w14:paraId="213F567D" w14:textId="2C6B61A2" w:rsidR="33DE8E14" w:rsidRDefault="33DE8E14" w:rsidP="33DE8E14">
      <w:r>
        <w:t>And the contents of part-r-00000 should contain only one key-value pair matching the expression we specified-</w:t>
      </w:r>
    </w:p>
    <w:p w14:paraId="52D15984" w14:textId="1802E427" w:rsidR="33DE8E14" w:rsidRDefault="33DE8E14" w:rsidP="33DE8E14">
      <w:r>
        <w:t>1</w:t>
      </w:r>
      <w:r>
        <w:tab/>
        <w:t>dfsadmin</w:t>
      </w:r>
    </w:p>
    <w:p w14:paraId="644D7DDA" w14:textId="738AAC79" w:rsidR="33DE8E14" w:rsidRDefault="33DE8E14" w:rsidP="33DE8E14"/>
    <w:p w14:paraId="29C13010" w14:textId="7C930F8E" w:rsidR="33DE8E14" w:rsidRDefault="33DE8E14" w:rsidP="33DE8E14">
      <w:r>
        <w:t>The above example asks hadoop to run a jar file containing the ‘grep’ program. So, how do we create a custom jar containing our program/logic/code and pass it on to hadoop to run?</w:t>
      </w:r>
    </w:p>
    <w:p w14:paraId="1E2FAE90" w14:textId="47048C5C" w:rsidR="33DE8E14" w:rsidRDefault="33DE8E14" w:rsidP="33DE8E14"/>
    <w:p w14:paraId="161DD1EE" w14:textId="38C2F0FC" w:rsidR="33DE8E14" w:rsidRDefault="33DE8E14" w:rsidP="33DE8E14">
      <w:pPr>
        <w:rPr>
          <w:b/>
          <w:bCs/>
          <w:sz w:val="28"/>
          <w:szCs w:val="28"/>
          <w:u w:val="single"/>
        </w:rPr>
      </w:pPr>
      <w:r w:rsidRPr="33DE8E14">
        <w:rPr>
          <w:b/>
          <w:bCs/>
          <w:sz w:val="28"/>
          <w:szCs w:val="28"/>
          <w:u w:val="single"/>
        </w:rPr>
        <w:lastRenderedPageBreak/>
        <w:t>Creating a custom jar file</w:t>
      </w:r>
    </w:p>
    <w:p w14:paraId="6451762C" w14:textId="5CFCB29D" w:rsidR="33DE8E14" w:rsidRDefault="33DE8E14" w:rsidP="33DE8E14">
      <w:r w:rsidRPr="33DE8E14">
        <w:t xml:space="preserve">For this, we will run WordCount (A map/reduce program that counts the words in the input files.) example on hadoop. </w:t>
      </w:r>
    </w:p>
    <w:p w14:paraId="45548023" w14:textId="14C4AEAF" w:rsidR="33DE8E14" w:rsidRDefault="33DE8E14" w:rsidP="33DE8E14">
      <w:r w:rsidRPr="33DE8E14">
        <w:t>Run the following command to download the WordCount.java file</w:t>
      </w:r>
    </w:p>
    <w:p w14:paraId="3D52BDCB" w14:textId="6F21FF91" w:rsidR="33DE8E14" w:rsidRDefault="00B960E0" w:rsidP="33DE8E14">
      <w:r>
        <w:rPr>
          <w:highlight w:val="lightGray"/>
        </w:rPr>
        <w:t>w</w:t>
      </w:r>
      <w:r w:rsidR="33DE8E14" w:rsidRPr="00802212">
        <w:rPr>
          <w:highlight w:val="lightGray"/>
        </w:rPr>
        <w:t>get</w:t>
      </w:r>
      <w:r>
        <w:rPr>
          <w:highlight w:val="lightGray"/>
        </w:rPr>
        <w:t xml:space="preserve"> </w:t>
      </w:r>
      <w:r w:rsidR="33DE8E14" w:rsidRPr="00802212">
        <w:rPr>
          <w:highlight w:val="lightGray"/>
        </w:rPr>
        <w:t>-v -O WordCount.java -L https://ucmerced.box.com/shared/static/7kmqxir7pqizx9jrmelzuuvmej6pqwam</w:t>
      </w:r>
    </w:p>
    <w:p w14:paraId="7E80491D" w14:textId="3DF96309" w:rsidR="33DE8E14" w:rsidRDefault="33DE8E14" w:rsidP="33DE8E14"/>
    <w:p w14:paraId="46FA3285" w14:textId="40341931" w:rsidR="33DE8E14" w:rsidRDefault="33DE8E14" w:rsidP="33DE8E14">
      <w:r w:rsidRPr="33DE8E14">
        <w:t xml:space="preserve">Note: The WordCount.java code was taken from the following website- </w:t>
      </w:r>
      <w:hyperlink r:id="rId10" w:anchor="Example:_WordCount_v1.0">
        <w:r w:rsidRPr="33DE8E14">
          <w:rPr>
            <w:rStyle w:val="Hyperlink"/>
          </w:rPr>
          <w:t>https://hadoop.apache.org/docs/stable/hadoop-mapreduce-client/hadoop-mapreduce-client-core/MapReduceTutorial.html#Example:_WordCount_v1.0</w:t>
        </w:r>
      </w:hyperlink>
    </w:p>
    <w:p w14:paraId="3288FB0A" w14:textId="6374B423" w:rsidR="33DE8E14" w:rsidRDefault="33DE8E14" w:rsidP="33DE8E14"/>
    <w:p w14:paraId="0F401165" w14:textId="0BAD4255" w:rsidR="33DE8E14" w:rsidRDefault="33DE8E14" w:rsidP="33DE8E14">
      <w:pPr>
        <w:rPr>
          <w:i/>
          <w:iCs/>
        </w:rPr>
      </w:pPr>
      <w:r w:rsidRPr="33DE8E14">
        <w:rPr>
          <w:i/>
          <w:iCs/>
        </w:rPr>
        <w:t>Please go through WordCount.java very very carefully as this will help you understand the syntax and flow of the mapper and reducer functions in this case. You can take WordCount.java as your base file and modify it to finish any one of the Lab-2 Map/Reduce programs.</w:t>
      </w:r>
    </w:p>
    <w:p w14:paraId="507FED88" w14:textId="5051D0FA" w:rsidR="33DE8E14" w:rsidRDefault="33DE8E14" w:rsidP="33DE8E14"/>
    <w:p w14:paraId="303611D7" w14:textId="128AF826" w:rsidR="33DE8E14" w:rsidRDefault="33DE8E14" w:rsidP="33DE8E14">
      <w:r w:rsidRPr="33DE8E14">
        <w:t>Now, let’s try to make a jar for WordCount. The first step is to compile your program-</w:t>
      </w:r>
    </w:p>
    <w:p w14:paraId="1CBEA18C" w14:textId="4CB64A1E" w:rsidR="33DE8E14" w:rsidRDefault="33DE8E14" w:rsidP="33DE8E14">
      <w:r w:rsidRPr="00D61202">
        <w:rPr>
          <w:highlight w:val="lightGray"/>
        </w:rPr>
        <w:t>mkdir WordCount</w:t>
      </w:r>
    </w:p>
    <w:p w14:paraId="141CF5F0" w14:textId="0F749942" w:rsidR="33DE8E14" w:rsidRDefault="33DE8E14" w:rsidP="33DE8E14">
      <w:r w:rsidRPr="00D61202">
        <w:rPr>
          <w:highlight w:val="lightGray"/>
        </w:rPr>
        <w:t>javac -classpath $(bin/hadoop classpath) -d WordCount/ WordCount.java</w:t>
      </w:r>
    </w:p>
    <w:p w14:paraId="30EE6677" w14:textId="122D168D" w:rsidR="33DE8E14" w:rsidRDefault="33DE8E14" w:rsidP="33DE8E14">
      <w:r w:rsidRPr="33DE8E14">
        <w:t>If the above command runs without any errors then your compilation was a success. You can also view the contents in the WordCount/ folder which will contain the class files-</w:t>
      </w:r>
    </w:p>
    <w:p w14:paraId="7ACD19EA" w14:textId="68BD33A7" w:rsidR="33DE8E14" w:rsidRDefault="33DE8E14" w:rsidP="33DE8E14">
      <w:r w:rsidRPr="00D61202">
        <w:rPr>
          <w:highlight w:val="lightGray"/>
        </w:rPr>
        <w:t>ls WordCount/</w:t>
      </w:r>
    </w:p>
    <w:p w14:paraId="09D61E97" w14:textId="79A42CC2" w:rsidR="33DE8E14" w:rsidRDefault="33DE8E14" w:rsidP="33DE8E14">
      <w:r w:rsidRPr="33DE8E14">
        <w:t>'WordCount$IntSumReducer.class'  'WordCount$TokenizerMapper.class'   WordCount.class</w:t>
      </w:r>
    </w:p>
    <w:p w14:paraId="5B069B0D" w14:textId="015D6587" w:rsidR="33DE8E14" w:rsidRDefault="33DE8E14" w:rsidP="33DE8E14"/>
    <w:p w14:paraId="399D4EDC" w14:textId="012DB15E" w:rsidR="33DE8E14" w:rsidRDefault="33DE8E14" w:rsidP="33DE8E14">
      <w:r w:rsidRPr="33DE8E14">
        <w:t>To make the jar run the following command-</w:t>
      </w:r>
    </w:p>
    <w:p w14:paraId="0DED299A" w14:textId="480ACFF9" w:rsidR="33DE8E14" w:rsidRDefault="33DE8E14" w:rsidP="33DE8E14">
      <w:r w:rsidRPr="00D61202">
        <w:rPr>
          <w:highlight w:val="lightGray"/>
        </w:rPr>
        <w:t>jar -cvf WordCount.jar -C  WordCount/ .</w:t>
      </w:r>
    </w:p>
    <w:p w14:paraId="3DE20CD4" w14:textId="27B3FEE7" w:rsidR="33DE8E14" w:rsidRDefault="33DE8E14" w:rsidP="33DE8E14"/>
    <w:p w14:paraId="5C939372" w14:textId="1169E36F" w:rsidR="33DE8E14" w:rsidRDefault="33DE8E14" w:rsidP="33DE8E14">
      <w:r w:rsidRPr="33DE8E14">
        <w:t>When you list the directory (</w:t>
      </w:r>
      <w:r w:rsidRPr="00D61202">
        <w:rPr>
          <w:highlight w:val="lightGray"/>
        </w:rPr>
        <w:t>ls</w:t>
      </w:r>
      <w:r w:rsidRPr="33DE8E14">
        <w:t>) you should be able see a jar file, namely WordCount.jar being created. Now, we can pass this jar to hadoop to get word count of a file. But before we do that, we need to create an input file. You can do it as follows:</w:t>
      </w:r>
    </w:p>
    <w:p w14:paraId="3F5D8DE1" w14:textId="2AAE335B" w:rsidR="33DE8E14" w:rsidRDefault="33DE8E14" w:rsidP="33DE8E14">
      <w:pPr>
        <w:pStyle w:val="ListParagraph"/>
        <w:numPr>
          <w:ilvl w:val="0"/>
          <w:numId w:val="3"/>
        </w:numPr>
        <w:rPr>
          <w:rFonts w:eastAsiaTheme="minorEastAsia"/>
        </w:rPr>
      </w:pPr>
      <w:r w:rsidRPr="33DE8E14">
        <w:t>First, we need to create an input directory-</w:t>
      </w:r>
    </w:p>
    <w:p w14:paraId="77289314" w14:textId="0EC97430" w:rsidR="33DE8E14" w:rsidRDefault="33DE8E14" w:rsidP="33DE8E14">
      <w:pPr>
        <w:ind w:firstLine="720"/>
      </w:pPr>
      <w:r w:rsidRPr="00DE1D9E">
        <w:rPr>
          <w:highlight w:val="lightGray"/>
        </w:rPr>
        <w:t>mkdir wc-input</w:t>
      </w:r>
    </w:p>
    <w:p w14:paraId="4D9D304D" w14:textId="31842F0A" w:rsidR="33DE8E14" w:rsidRDefault="33DE8E14" w:rsidP="33DE8E14">
      <w:pPr>
        <w:pStyle w:val="ListParagraph"/>
        <w:numPr>
          <w:ilvl w:val="0"/>
          <w:numId w:val="3"/>
        </w:numPr>
        <w:rPr>
          <w:rFonts w:eastAsiaTheme="minorEastAsia"/>
        </w:rPr>
      </w:pPr>
      <w:r w:rsidRPr="33DE8E14">
        <w:t>Create a file named ‘file0’ in the input directory (the filename does not matter)-</w:t>
      </w:r>
    </w:p>
    <w:p w14:paraId="268FA601" w14:textId="589C12D0" w:rsidR="33DE8E14" w:rsidRDefault="33DE8E14" w:rsidP="33DE8E14">
      <w:pPr>
        <w:ind w:firstLine="720"/>
      </w:pPr>
      <w:r w:rsidRPr="000F15D3">
        <w:rPr>
          <w:highlight w:val="lightGray"/>
        </w:rPr>
        <w:lastRenderedPageBreak/>
        <w:t>vim wc-input/file0</w:t>
      </w:r>
    </w:p>
    <w:p w14:paraId="09D420E0" w14:textId="0FC54A33" w:rsidR="33DE8E14" w:rsidRDefault="33DE8E14" w:rsidP="33DE8E14">
      <w:pPr>
        <w:pStyle w:val="ListParagraph"/>
        <w:numPr>
          <w:ilvl w:val="0"/>
          <w:numId w:val="3"/>
        </w:numPr>
        <w:rPr>
          <w:rFonts w:eastAsiaTheme="minorEastAsia"/>
        </w:rPr>
      </w:pPr>
      <w:r w:rsidRPr="33DE8E14">
        <w:t>Enter the following contents in the file (you can enter other words as well)-</w:t>
      </w:r>
    </w:p>
    <w:p w14:paraId="37733706" w14:textId="36E22CC9" w:rsidR="33DE8E14" w:rsidRDefault="33DE8E14" w:rsidP="33DE8E14">
      <w:pPr>
        <w:rPr>
          <w:rFonts w:ascii="Calibri" w:eastAsia="Calibri" w:hAnsi="Calibri" w:cs="Calibri"/>
        </w:rPr>
      </w:pPr>
      <w:r w:rsidRPr="33DE8E14">
        <w:rPr>
          <w:rFonts w:ascii="Calibri" w:eastAsia="Calibri" w:hAnsi="Calibri" w:cs="Calibri"/>
        </w:rPr>
        <w:t>Hello World Bye World</w:t>
      </w:r>
    </w:p>
    <w:p w14:paraId="5E3A2C34" w14:textId="25CD3B57" w:rsidR="33DE8E14" w:rsidRDefault="33DE8E14" w:rsidP="33DE8E14">
      <w:pPr>
        <w:rPr>
          <w:rFonts w:ascii="Calibri" w:eastAsia="Calibri" w:hAnsi="Calibri" w:cs="Calibri"/>
        </w:rPr>
      </w:pPr>
      <w:r w:rsidRPr="33DE8E14">
        <w:rPr>
          <w:rFonts w:ascii="Calibri" w:eastAsia="Calibri" w:hAnsi="Calibri" w:cs="Calibri"/>
        </w:rPr>
        <w:t>Hello Hadoop Goodbye Hadoop</w:t>
      </w:r>
    </w:p>
    <w:p w14:paraId="6486877F" w14:textId="7C19AF23" w:rsidR="33DE8E14" w:rsidRDefault="33DE8E14" w:rsidP="33DE8E14">
      <w:pPr>
        <w:pStyle w:val="ListParagraph"/>
        <w:numPr>
          <w:ilvl w:val="0"/>
          <w:numId w:val="3"/>
        </w:numPr>
        <w:rPr>
          <w:rFonts w:eastAsiaTheme="minorEastAsia"/>
        </w:rPr>
      </w:pPr>
      <w:r w:rsidRPr="33DE8E14">
        <w:rPr>
          <w:rFonts w:ascii="Calibri" w:eastAsia="Calibri" w:hAnsi="Calibri" w:cs="Calibri"/>
        </w:rPr>
        <w:t>Now, save the file and exit vim.</w:t>
      </w:r>
    </w:p>
    <w:p w14:paraId="0D0B69CC" w14:textId="05B5125C" w:rsidR="33DE8E14" w:rsidRDefault="33DE8E14" w:rsidP="33DE8E14">
      <w:pPr>
        <w:rPr>
          <w:rFonts w:ascii="Calibri" w:eastAsia="Calibri" w:hAnsi="Calibri" w:cs="Calibri"/>
        </w:rPr>
      </w:pPr>
    </w:p>
    <w:p w14:paraId="41649CAE" w14:textId="65F37E5D" w:rsidR="33DE8E14" w:rsidRDefault="33DE8E14" w:rsidP="33DE8E14">
      <w:pPr>
        <w:rPr>
          <w:rFonts w:ascii="Calibri" w:eastAsia="Calibri" w:hAnsi="Calibri" w:cs="Calibri"/>
        </w:rPr>
      </w:pPr>
      <w:r w:rsidRPr="33DE8E14">
        <w:rPr>
          <w:rFonts w:ascii="Calibri" w:eastAsia="Calibri" w:hAnsi="Calibri" w:cs="Calibri"/>
        </w:rPr>
        <w:t>Now, you can run the word count program as follows-</w:t>
      </w:r>
    </w:p>
    <w:p w14:paraId="434D4F14" w14:textId="1E27B68E" w:rsidR="33DE8E14" w:rsidRDefault="33DE8E14" w:rsidP="33DE8E14">
      <w:pPr>
        <w:rPr>
          <w:rFonts w:ascii="Calibri" w:eastAsia="Calibri" w:hAnsi="Calibri" w:cs="Calibri"/>
        </w:rPr>
      </w:pPr>
      <w:r w:rsidRPr="008A75ED">
        <w:rPr>
          <w:rFonts w:ascii="Calibri" w:eastAsia="Calibri" w:hAnsi="Calibri" w:cs="Calibri"/>
          <w:highlight w:val="lightGray"/>
        </w:rPr>
        <w:t>bin/hadoop jar WordCount.jar WordCount wc-input/ wc-output</w:t>
      </w:r>
    </w:p>
    <w:p w14:paraId="79FB03D1" w14:textId="06334899" w:rsidR="33DE8E14" w:rsidRDefault="33DE8E14" w:rsidP="33DE8E14">
      <w:r w:rsidRPr="33DE8E14">
        <w:t>Once the program ends, you can view the output as follows-</w:t>
      </w:r>
    </w:p>
    <w:p w14:paraId="14A244BB" w14:textId="4E86D4E2" w:rsidR="33DE8E14" w:rsidRDefault="33DE8E14" w:rsidP="33DE8E14">
      <w:r w:rsidRPr="008A75ED">
        <w:rPr>
          <w:highlight w:val="lightGray"/>
        </w:rPr>
        <w:t>cat wc-output/part-r-00000</w:t>
      </w:r>
    </w:p>
    <w:p w14:paraId="29DCE892" w14:textId="5B3B9444" w:rsidR="33DE8E14" w:rsidRDefault="33DE8E14" w:rsidP="33DE8E14">
      <w:r w:rsidRPr="33DE8E14">
        <w:t>And it should look like-</w:t>
      </w:r>
    </w:p>
    <w:p w14:paraId="33F70395" w14:textId="233AC51D" w:rsidR="33DE8E14" w:rsidRDefault="33DE8E14" w:rsidP="33DE8E14">
      <w:r w:rsidRPr="33DE8E14">
        <w:t>Bye</w:t>
      </w:r>
      <w:r>
        <w:tab/>
      </w:r>
      <w:r>
        <w:tab/>
      </w:r>
      <w:r w:rsidRPr="33DE8E14">
        <w:t>1</w:t>
      </w:r>
    </w:p>
    <w:p w14:paraId="7C1D4021" w14:textId="78B2FF8F" w:rsidR="33DE8E14" w:rsidRDefault="33DE8E14" w:rsidP="33DE8E14">
      <w:r w:rsidRPr="33DE8E14">
        <w:t>Goodbye</w:t>
      </w:r>
      <w:r>
        <w:tab/>
      </w:r>
      <w:r w:rsidRPr="33DE8E14">
        <w:t>1</w:t>
      </w:r>
    </w:p>
    <w:p w14:paraId="579A1C30" w14:textId="57902DF5" w:rsidR="33DE8E14" w:rsidRDefault="33DE8E14" w:rsidP="33DE8E14">
      <w:r w:rsidRPr="33DE8E14">
        <w:t>Hadoop</w:t>
      </w:r>
      <w:r>
        <w:tab/>
      </w:r>
      <w:r>
        <w:tab/>
      </w:r>
      <w:r w:rsidRPr="33DE8E14">
        <w:t>2</w:t>
      </w:r>
    </w:p>
    <w:p w14:paraId="26A7B50C" w14:textId="71391C21" w:rsidR="33DE8E14" w:rsidRDefault="33DE8E14" w:rsidP="33DE8E14">
      <w:r w:rsidRPr="33DE8E14">
        <w:t>Hello</w:t>
      </w:r>
      <w:r>
        <w:tab/>
      </w:r>
      <w:r>
        <w:tab/>
      </w:r>
      <w:r w:rsidRPr="33DE8E14">
        <w:t>2</w:t>
      </w:r>
    </w:p>
    <w:p w14:paraId="013BF936" w14:textId="00CBBAAD" w:rsidR="33DE8E14" w:rsidRDefault="33DE8E14" w:rsidP="33DE8E14">
      <w:r w:rsidRPr="33DE8E14">
        <w:t>World</w:t>
      </w:r>
      <w:r>
        <w:tab/>
      </w:r>
      <w:r>
        <w:tab/>
      </w:r>
      <w:r w:rsidRPr="33DE8E14">
        <w:t>2</w:t>
      </w:r>
    </w:p>
    <w:p w14:paraId="76E41425" w14:textId="3826FE9C" w:rsidR="33DE8E14" w:rsidRDefault="33DE8E14" w:rsidP="33DE8E14"/>
    <w:p w14:paraId="44E418AE" w14:textId="10899E9E" w:rsidR="33DE8E14" w:rsidRDefault="003F5DAE" w:rsidP="33DE8E14">
      <w:r>
        <w:t>Y</w:t>
      </w:r>
      <w:r w:rsidR="33DE8E14" w:rsidRPr="33DE8E14">
        <w:t>ou can follow similar steps to run your own programs on hadoop. Remember to carefully understand the word count example as it will help you to build your map/reduce own programs.</w:t>
      </w:r>
      <w:r w:rsidR="00991AD9">
        <w:t xml:space="preserve"> You can find detailed explanation of the code here- </w:t>
      </w:r>
      <w:hyperlink r:id="rId11" w:anchor="Walk-through" w:history="1">
        <w:r w:rsidR="00991AD9" w:rsidRPr="00BB1327">
          <w:rPr>
            <w:rStyle w:val="Hyperlink"/>
          </w:rPr>
          <w:t>https://hadoop.apache.org/docs/stable/hadoop-mapreduce-client/hadoop-mapreduce-client-core/MapReduceTutorial.html#Walk-through</w:t>
        </w:r>
      </w:hyperlink>
      <w:r w:rsidR="00991AD9">
        <w:t xml:space="preserve"> </w:t>
      </w:r>
    </w:p>
    <w:p w14:paraId="6264912D" w14:textId="28EDFFDD" w:rsidR="33DE8E14" w:rsidRDefault="33DE8E14" w:rsidP="33DE8E14"/>
    <w:p w14:paraId="61A5DA21" w14:textId="103EF92B" w:rsidR="33DE8E14" w:rsidRDefault="33DE8E14" w:rsidP="33DE8E14">
      <w:r w:rsidRPr="33DE8E14">
        <w:t>Few things to remember while running hadoop-</w:t>
      </w:r>
    </w:p>
    <w:p w14:paraId="6925ABD6" w14:textId="12B42A9B" w:rsidR="33DE8E14" w:rsidRDefault="33DE8E14" w:rsidP="33DE8E14">
      <w:pPr>
        <w:pStyle w:val="ListParagraph"/>
        <w:numPr>
          <w:ilvl w:val="0"/>
          <w:numId w:val="2"/>
        </w:numPr>
        <w:rPr>
          <w:rFonts w:eastAsiaTheme="minorEastAsia"/>
        </w:rPr>
      </w:pPr>
      <w:r w:rsidRPr="33DE8E14">
        <w:t>When you re-run a program, say word count, you need to remove the output directory before running it again. For example, in this case you need to remove the ‘wc-output’ directory as follows-</w:t>
      </w:r>
    </w:p>
    <w:p w14:paraId="4352184E" w14:textId="5CED19DF" w:rsidR="33DE8E14" w:rsidRDefault="33DE8E14" w:rsidP="33DE8E14">
      <w:r w:rsidRPr="0081751F">
        <w:rPr>
          <w:highlight w:val="lightGray"/>
        </w:rPr>
        <w:t>rm -rf wc-output/</w:t>
      </w:r>
    </w:p>
    <w:p w14:paraId="704472ED" w14:textId="41A307A9" w:rsidR="33DE8E14" w:rsidRDefault="33DE8E14" w:rsidP="33DE8E14"/>
    <w:p w14:paraId="51DA1066" w14:textId="59AD2671" w:rsidR="33DE8E14" w:rsidRDefault="33DE8E14" w:rsidP="008009BD">
      <w:pPr>
        <w:pStyle w:val="ListParagraph"/>
      </w:pPr>
    </w:p>
    <w:sectPr w:rsidR="33DE8E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4774C"/>
    <w:multiLevelType w:val="hybridMultilevel"/>
    <w:tmpl w:val="FB663D2A"/>
    <w:lvl w:ilvl="0" w:tplc="DFD44FE6">
      <w:start w:val="1"/>
      <w:numFmt w:val="decimal"/>
      <w:lvlText w:val="%1."/>
      <w:lvlJc w:val="left"/>
      <w:pPr>
        <w:ind w:left="720" w:hanging="360"/>
      </w:pPr>
    </w:lvl>
    <w:lvl w:ilvl="1" w:tplc="8BB4FF1E">
      <w:start w:val="1"/>
      <w:numFmt w:val="lowerLetter"/>
      <w:lvlText w:val="%2."/>
      <w:lvlJc w:val="left"/>
      <w:pPr>
        <w:ind w:left="1440" w:hanging="360"/>
      </w:pPr>
    </w:lvl>
    <w:lvl w:ilvl="2" w:tplc="D00CF38C">
      <w:start w:val="1"/>
      <w:numFmt w:val="lowerRoman"/>
      <w:lvlText w:val="%3."/>
      <w:lvlJc w:val="right"/>
      <w:pPr>
        <w:ind w:left="2160" w:hanging="180"/>
      </w:pPr>
    </w:lvl>
    <w:lvl w:ilvl="3" w:tplc="EDB84360">
      <w:start w:val="1"/>
      <w:numFmt w:val="decimal"/>
      <w:lvlText w:val="%4."/>
      <w:lvlJc w:val="left"/>
      <w:pPr>
        <w:ind w:left="2880" w:hanging="360"/>
      </w:pPr>
    </w:lvl>
    <w:lvl w:ilvl="4" w:tplc="0C44C9A4">
      <w:start w:val="1"/>
      <w:numFmt w:val="lowerLetter"/>
      <w:lvlText w:val="%5."/>
      <w:lvlJc w:val="left"/>
      <w:pPr>
        <w:ind w:left="3600" w:hanging="360"/>
      </w:pPr>
    </w:lvl>
    <w:lvl w:ilvl="5" w:tplc="255EE6D0">
      <w:start w:val="1"/>
      <w:numFmt w:val="lowerRoman"/>
      <w:lvlText w:val="%6."/>
      <w:lvlJc w:val="right"/>
      <w:pPr>
        <w:ind w:left="4320" w:hanging="180"/>
      </w:pPr>
    </w:lvl>
    <w:lvl w:ilvl="6" w:tplc="5226FCE0">
      <w:start w:val="1"/>
      <w:numFmt w:val="decimal"/>
      <w:lvlText w:val="%7."/>
      <w:lvlJc w:val="left"/>
      <w:pPr>
        <w:ind w:left="5040" w:hanging="360"/>
      </w:pPr>
    </w:lvl>
    <w:lvl w:ilvl="7" w:tplc="A278403A">
      <w:start w:val="1"/>
      <w:numFmt w:val="lowerLetter"/>
      <w:lvlText w:val="%8."/>
      <w:lvlJc w:val="left"/>
      <w:pPr>
        <w:ind w:left="5760" w:hanging="360"/>
      </w:pPr>
    </w:lvl>
    <w:lvl w:ilvl="8" w:tplc="754448BC">
      <w:start w:val="1"/>
      <w:numFmt w:val="lowerRoman"/>
      <w:lvlText w:val="%9."/>
      <w:lvlJc w:val="right"/>
      <w:pPr>
        <w:ind w:left="6480" w:hanging="180"/>
      </w:pPr>
    </w:lvl>
  </w:abstractNum>
  <w:abstractNum w:abstractNumId="1" w15:restartNumberingAfterBreak="0">
    <w:nsid w:val="379D4A1D"/>
    <w:multiLevelType w:val="hybridMultilevel"/>
    <w:tmpl w:val="15ACAA8E"/>
    <w:lvl w:ilvl="0" w:tplc="73B2D33C">
      <w:start w:val="1"/>
      <w:numFmt w:val="decimal"/>
      <w:lvlText w:val="%1."/>
      <w:lvlJc w:val="left"/>
      <w:pPr>
        <w:ind w:left="720" w:hanging="360"/>
      </w:pPr>
    </w:lvl>
    <w:lvl w:ilvl="1" w:tplc="55F40884">
      <w:start w:val="1"/>
      <w:numFmt w:val="lowerLetter"/>
      <w:lvlText w:val="%2."/>
      <w:lvlJc w:val="left"/>
      <w:pPr>
        <w:ind w:left="1440" w:hanging="360"/>
      </w:pPr>
    </w:lvl>
    <w:lvl w:ilvl="2" w:tplc="2BC22BEA">
      <w:start w:val="1"/>
      <w:numFmt w:val="lowerRoman"/>
      <w:lvlText w:val="%3."/>
      <w:lvlJc w:val="right"/>
      <w:pPr>
        <w:ind w:left="2160" w:hanging="180"/>
      </w:pPr>
    </w:lvl>
    <w:lvl w:ilvl="3" w:tplc="3C0E601C">
      <w:start w:val="1"/>
      <w:numFmt w:val="decimal"/>
      <w:lvlText w:val="%4."/>
      <w:lvlJc w:val="left"/>
      <w:pPr>
        <w:ind w:left="2880" w:hanging="360"/>
      </w:pPr>
    </w:lvl>
    <w:lvl w:ilvl="4" w:tplc="6F9E962A">
      <w:start w:val="1"/>
      <w:numFmt w:val="lowerLetter"/>
      <w:lvlText w:val="%5."/>
      <w:lvlJc w:val="left"/>
      <w:pPr>
        <w:ind w:left="3600" w:hanging="360"/>
      </w:pPr>
    </w:lvl>
    <w:lvl w:ilvl="5" w:tplc="5D364B92">
      <w:start w:val="1"/>
      <w:numFmt w:val="lowerRoman"/>
      <w:lvlText w:val="%6."/>
      <w:lvlJc w:val="right"/>
      <w:pPr>
        <w:ind w:left="4320" w:hanging="180"/>
      </w:pPr>
    </w:lvl>
    <w:lvl w:ilvl="6" w:tplc="89528656">
      <w:start w:val="1"/>
      <w:numFmt w:val="decimal"/>
      <w:lvlText w:val="%7."/>
      <w:lvlJc w:val="left"/>
      <w:pPr>
        <w:ind w:left="5040" w:hanging="360"/>
      </w:pPr>
    </w:lvl>
    <w:lvl w:ilvl="7" w:tplc="3BF80E9A">
      <w:start w:val="1"/>
      <w:numFmt w:val="lowerLetter"/>
      <w:lvlText w:val="%8."/>
      <w:lvlJc w:val="left"/>
      <w:pPr>
        <w:ind w:left="5760" w:hanging="360"/>
      </w:pPr>
    </w:lvl>
    <w:lvl w:ilvl="8" w:tplc="922A02D6">
      <w:start w:val="1"/>
      <w:numFmt w:val="lowerRoman"/>
      <w:lvlText w:val="%9."/>
      <w:lvlJc w:val="right"/>
      <w:pPr>
        <w:ind w:left="6480" w:hanging="180"/>
      </w:pPr>
    </w:lvl>
  </w:abstractNum>
  <w:abstractNum w:abstractNumId="2" w15:restartNumberingAfterBreak="0">
    <w:nsid w:val="39616C9A"/>
    <w:multiLevelType w:val="hybridMultilevel"/>
    <w:tmpl w:val="37668B7A"/>
    <w:lvl w:ilvl="0" w:tplc="38069BA0">
      <w:start w:val="1"/>
      <w:numFmt w:val="decimal"/>
      <w:lvlText w:val="%1."/>
      <w:lvlJc w:val="left"/>
      <w:pPr>
        <w:ind w:left="720" w:hanging="360"/>
      </w:pPr>
    </w:lvl>
    <w:lvl w:ilvl="1" w:tplc="EB886E7E">
      <w:start w:val="1"/>
      <w:numFmt w:val="lowerLetter"/>
      <w:lvlText w:val="%2."/>
      <w:lvlJc w:val="left"/>
      <w:pPr>
        <w:ind w:left="1440" w:hanging="360"/>
      </w:pPr>
    </w:lvl>
    <w:lvl w:ilvl="2" w:tplc="39446C6C">
      <w:start w:val="1"/>
      <w:numFmt w:val="lowerRoman"/>
      <w:lvlText w:val="%3."/>
      <w:lvlJc w:val="right"/>
      <w:pPr>
        <w:ind w:left="2160" w:hanging="180"/>
      </w:pPr>
    </w:lvl>
    <w:lvl w:ilvl="3" w:tplc="0A8A8C08">
      <w:start w:val="1"/>
      <w:numFmt w:val="decimal"/>
      <w:lvlText w:val="%4."/>
      <w:lvlJc w:val="left"/>
      <w:pPr>
        <w:ind w:left="2880" w:hanging="360"/>
      </w:pPr>
    </w:lvl>
    <w:lvl w:ilvl="4" w:tplc="7CF8A8D4">
      <w:start w:val="1"/>
      <w:numFmt w:val="lowerLetter"/>
      <w:lvlText w:val="%5."/>
      <w:lvlJc w:val="left"/>
      <w:pPr>
        <w:ind w:left="3600" w:hanging="360"/>
      </w:pPr>
    </w:lvl>
    <w:lvl w:ilvl="5" w:tplc="5EBE2014">
      <w:start w:val="1"/>
      <w:numFmt w:val="lowerRoman"/>
      <w:lvlText w:val="%6."/>
      <w:lvlJc w:val="right"/>
      <w:pPr>
        <w:ind w:left="4320" w:hanging="180"/>
      </w:pPr>
    </w:lvl>
    <w:lvl w:ilvl="6" w:tplc="F82AF9B4">
      <w:start w:val="1"/>
      <w:numFmt w:val="decimal"/>
      <w:lvlText w:val="%7."/>
      <w:lvlJc w:val="left"/>
      <w:pPr>
        <w:ind w:left="5040" w:hanging="360"/>
      </w:pPr>
    </w:lvl>
    <w:lvl w:ilvl="7" w:tplc="20301942">
      <w:start w:val="1"/>
      <w:numFmt w:val="lowerLetter"/>
      <w:lvlText w:val="%8."/>
      <w:lvlJc w:val="left"/>
      <w:pPr>
        <w:ind w:left="5760" w:hanging="360"/>
      </w:pPr>
    </w:lvl>
    <w:lvl w:ilvl="8" w:tplc="7E24C322">
      <w:start w:val="1"/>
      <w:numFmt w:val="lowerRoman"/>
      <w:lvlText w:val="%9."/>
      <w:lvlJc w:val="right"/>
      <w:pPr>
        <w:ind w:left="6480" w:hanging="180"/>
      </w:pPr>
    </w:lvl>
  </w:abstractNum>
  <w:abstractNum w:abstractNumId="3" w15:restartNumberingAfterBreak="0">
    <w:nsid w:val="59055028"/>
    <w:multiLevelType w:val="hybridMultilevel"/>
    <w:tmpl w:val="C8B208B4"/>
    <w:lvl w:ilvl="0" w:tplc="2D126E5C">
      <w:start w:val="1"/>
      <w:numFmt w:val="bullet"/>
      <w:lvlText w:val=""/>
      <w:lvlJc w:val="left"/>
      <w:pPr>
        <w:ind w:left="720" w:hanging="360"/>
      </w:pPr>
      <w:rPr>
        <w:rFonts w:ascii="Symbol" w:hAnsi="Symbol" w:hint="default"/>
      </w:rPr>
    </w:lvl>
    <w:lvl w:ilvl="1" w:tplc="1E667FB4">
      <w:start w:val="1"/>
      <w:numFmt w:val="bullet"/>
      <w:lvlText w:val="o"/>
      <w:lvlJc w:val="left"/>
      <w:pPr>
        <w:ind w:left="1440" w:hanging="360"/>
      </w:pPr>
      <w:rPr>
        <w:rFonts w:ascii="Courier New" w:hAnsi="Courier New" w:hint="default"/>
      </w:rPr>
    </w:lvl>
    <w:lvl w:ilvl="2" w:tplc="C444F0D2">
      <w:start w:val="1"/>
      <w:numFmt w:val="bullet"/>
      <w:lvlText w:val=""/>
      <w:lvlJc w:val="left"/>
      <w:pPr>
        <w:ind w:left="2160" w:hanging="360"/>
      </w:pPr>
      <w:rPr>
        <w:rFonts w:ascii="Wingdings" w:hAnsi="Wingdings" w:hint="default"/>
      </w:rPr>
    </w:lvl>
    <w:lvl w:ilvl="3" w:tplc="5BAA2560">
      <w:start w:val="1"/>
      <w:numFmt w:val="bullet"/>
      <w:lvlText w:val=""/>
      <w:lvlJc w:val="left"/>
      <w:pPr>
        <w:ind w:left="2880" w:hanging="360"/>
      </w:pPr>
      <w:rPr>
        <w:rFonts w:ascii="Symbol" w:hAnsi="Symbol" w:hint="default"/>
      </w:rPr>
    </w:lvl>
    <w:lvl w:ilvl="4" w:tplc="2494C4E0">
      <w:start w:val="1"/>
      <w:numFmt w:val="bullet"/>
      <w:lvlText w:val="o"/>
      <w:lvlJc w:val="left"/>
      <w:pPr>
        <w:ind w:left="3600" w:hanging="360"/>
      </w:pPr>
      <w:rPr>
        <w:rFonts w:ascii="Courier New" w:hAnsi="Courier New" w:hint="default"/>
      </w:rPr>
    </w:lvl>
    <w:lvl w:ilvl="5" w:tplc="4788B074">
      <w:start w:val="1"/>
      <w:numFmt w:val="bullet"/>
      <w:lvlText w:val=""/>
      <w:lvlJc w:val="left"/>
      <w:pPr>
        <w:ind w:left="4320" w:hanging="360"/>
      </w:pPr>
      <w:rPr>
        <w:rFonts w:ascii="Wingdings" w:hAnsi="Wingdings" w:hint="default"/>
      </w:rPr>
    </w:lvl>
    <w:lvl w:ilvl="6" w:tplc="E1FE6A10">
      <w:start w:val="1"/>
      <w:numFmt w:val="bullet"/>
      <w:lvlText w:val=""/>
      <w:lvlJc w:val="left"/>
      <w:pPr>
        <w:ind w:left="5040" w:hanging="360"/>
      </w:pPr>
      <w:rPr>
        <w:rFonts w:ascii="Symbol" w:hAnsi="Symbol" w:hint="default"/>
      </w:rPr>
    </w:lvl>
    <w:lvl w:ilvl="7" w:tplc="53205D2C">
      <w:start w:val="1"/>
      <w:numFmt w:val="bullet"/>
      <w:lvlText w:val="o"/>
      <w:lvlJc w:val="left"/>
      <w:pPr>
        <w:ind w:left="5760" w:hanging="360"/>
      </w:pPr>
      <w:rPr>
        <w:rFonts w:ascii="Courier New" w:hAnsi="Courier New" w:hint="default"/>
      </w:rPr>
    </w:lvl>
    <w:lvl w:ilvl="8" w:tplc="DE586E22">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yMDE1tzQzszQwMDFT0lEKTi0uzszPAykwrQUAzR5xzCwAAAA="/>
  </w:docVars>
  <w:rsids>
    <w:rsidRoot w:val="623397C8"/>
    <w:rsid w:val="000933A3"/>
    <w:rsid w:val="000A7E81"/>
    <w:rsid w:val="000F15D3"/>
    <w:rsid w:val="0015556B"/>
    <w:rsid w:val="00166554"/>
    <w:rsid w:val="001C5BC9"/>
    <w:rsid w:val="00203EA9"/>
    <w:rsid w:val="003F5DAE"/>
    <w:rsid w:val="007A3627"/>
    <w:rsid w:val="008009BD"/>
    <w:rsid w:val="00802212"/>
    <w:rsid w:val="0081751F"/>
    <w:rsid w:val="008A75ED"/>
    <w:rsid w:val="008F6AE7"/>
    <w:rsid w:val="00991AD9"/>
    <w:rsid w:val="00A2194C"/>
    <w:rsid w:val="00A9040C"/>
    <w:rsid w:val="00B478EE"/>
    <w:rsid w:val="00B960E0"/>
    <w:rsid w:val="00D10742"/>
    <w:rsid w:val="00D61202"/>
    <w:rsid w:val="00DE1D9E"/>
    <w:rsid w:val="00DE6CB2"/>
    <w:rsid w:val="00FE2E1C"/>
    <w:rsid w:val="33DE8E14"/>
    <w:rsid w:val="62339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397C8"/>
  <w15:chartTrackingRefBased/>
  <w15:docId w15:val="{ACB7767B-F351-4914-B4FD-D16E617D4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FollowedHyperlink">
    <w:name w:val="FollowedHyperlink"/>
    <w:basedOn w:val="DefaultParagraphFont"/>
    <w:uiPriority w:val="99"/>
    <w:semiHidden/>
    <w:unhideWhenUsed/>
    <w:rsid w:val="00802212"/>
    <w:rPr>
      <w:color w:val="954F72" w:themeColor="followedHyperlink"/>
      <w:u w:val="single"/>
    </w:rPr>
  </w:style>
  <w:style w:type="character" w:styleId="UnresolvedMention">
    <w:name w:val="Unresolved Mention"/>
    <w:basedOn w:val="DefaultParagraphFont"/>
    <w:uiPriority w:val="99"/>
    <w:semiHidden/>
    <w:unhideWhenUsed/>
    <w:rsid w:val="00991A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oracle.com/javase/tutorial/deployment/jar/basicsindex.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hadoop.apache.org/docs/stable/hadoop-mapreduce-client/hadoop-mapreduce-client-core/MapReduceTutorial.html" TargetMode="External"/><Relationship Id="rId5" Type="http://schemas.openxmlformats.org/officeDocument/2006/relationships/image" Target="media/image1.png"/><Relationship Id="rId10" Type="http://schemas.openxmlformats.org/officeDocument/2006/relationships/hyperlink" Target="https://hadoop.apache.org/docs/stable/hadoop-mapreduce-client/hadoop-mapreduce-client-core/MapReduceTutorial.html"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5</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Kashyap</dc:creator>
  <cp:keywords/>
  <dc:description/>
  <cp:lastModifiedBy>Kashyap, Arjun</cp:lastModifiedBy>
  <cp:revision>23</cp:revision>
  <dcterms:created xsi:type="dcterms:W3CDTF">2021-10-08T22:28:00Z</dcterms:created>
  <dcterms:modified xsi:type="dcterms:W3CDTF">2021-10-12T23:51:00Z</dcterms:modified>
</cp:coreProperties>
</file>